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5937B0" w14:textId="5905A789" w:rsidR="005B57DF" w:rsidRPr="009367BE" w:rsidRDefault="005B57DF" w:rsidP="007C7F1D">
      <w:pPr>
        <w:pStyle w:val="Heading1"/>
        <w:jc w:val="center"/>
      </w:pPr>
      <w:r>
        <w:t>Python Web Framework</w:t>
      </w:r>
      <w:r w:rsidR="009367BE">
        <w:t xml:space="preserve"> </w:t>
      </w:r>
      <w:r w:rsidR="00373902">
        <w:t>Retake</w:t>
      </w:r>
      <w:r w:rsidR="009367BE">
        <w:t xml:space="preserve"> Exam - </w:t>
      </w:r>
      <w:r w:rsidR="00862B69">
        <w:rPr>
          <w:lang w:val="bg-BG"/>
        </w:rPr>
        <w:t>2</w:t>
      </w:r>
      <w:r w:rsidR="005842F0">
        <w:rPr>
          <w:lang w:val="bg-BG"/>
        </w:rPr>
        <w:t>1</w:t>
      </w:r>
      <w:r w:rsidR="009367BE">
        <w:t xml:space="preserve"> </w:t>
      </w:r>
      <w:r w:rsidR="00013A13">
        <w:t>Dec</w:t>
      </w:r>
      <w:r w:rsidR="009367BE">
        <w:t xml:space="preserve"> 202</w:t>
      </w:r>
      <w:r w:rsidR="005842F0">
        <w:t>4</w:t>
      </w:r>
    </w:p>
    <w:p w14:paraId="26BA04AD" w14:textId="27E1E045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521387BA" w:rsidR="005B57DF" w:rsidRPr="00F041A1" w:rsidRDefault="005B57DF" w:rsidP="007C7F1D">
      <w:pPr>
        <w:jc w:val="center"/>
      </w:pPr>
      <w:r w:rsidRPr="005E2AEC">
        <w:t>Project Assignment for the</w:t>
      </w:r>
      <w:r w:rsidRPr="000636F4">
        <w:t xml:space="preserve"> </w:t>
      </w:r>
      <w:r w:rsidRPr="00B66D18">
        <w:rPr>
          <w:b/>
          <w:bCs/>
        </w:rPr>
        <w:t>Python Web Framework</w:t>
      </w:r>
      <w:r w:rsidRPr="005842F0">
        <w:t xml:space="preserve"> Course @ </w:t>
      </w:r>
      <w:r w:rsidRPr="005842F0">
        <w:rPr>
          <w:noProof/>
        </w:rPr>
        <w:t>SoftUni</w:t>
      </w:r>
      <w:r w:rsidR="005842F0">
        <w:rPr>
          <w:noProof/>
        </w:rPr>
        <w:t xml:space="preserve"> – Older versions.</w:t>
      </w:r>
    </w:p>
    <w:p w14:paraId="0F8D803C" w14:textId="59EEB947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77777777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Pr="006F3738">
        <w:rPr>
          <w:b/>
        </w:rPr>
        <w:t>Django Framework</w:t>
      </w:r>
    </w:p>
    <w:p w14:paraId="1D395265" w14:textId="6CD64FCB" w:rsidR="005B57DF" w:rsidRPr="00CF554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14:paraId="74C01FFF" w14:textId="275A91E3" w:rsidR="00CF5548" w:rsidRPr="006F3738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views</w:t>
      </w:r>
      <w:r>
        <w:rPr>
          <w:bCs/>
        </w:rPr>
        <w:t>;</w:t>
      </w:r>
    </w:p>
    <w:p w14:paraId="581A9DF0" w14:textId="59371499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14:paraId="0188C51D" w14:textId="02A4904A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 xml:space="preserve">one-to-one relation </w:t>
      </w:r>
      <w:r w:rsidR="007513E7">
        <w:rPr>
          <w:bCs/>
        </w:rPr>
        <w:t>are</w:t>
      </w:r>
      <w:r w:rsidR="00080CBF" w:rsidRPr="00080CBF">
        <w:rPr>
          <w:bCs/>
        </w:rPr>
        <w:t xml:space="preserve"> considered one model)</w:t>
      </w:r>
      <w:r w:rsidR="00CF5548" w:rsidRPr="00CF5548">
        <w:rPr>
          <w:bCs/>
        </w:rPr>
        <w:t>.</w:t>
      </w:r>
    </w:p>
    <w:p w14:paraId="58BF843C" w14:textId="04E32050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14:paraId="460862B2" w14:textId="41245A44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14:paraId="5BCCA55C" w14:textId="77777777" w:rsidR="00DE02D0" w:rsidRPr="006F3738" w:rsidRDefault="00DE02D0" w:rsidP="00DE02D0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t xml:space="preserve">a </w:t>
      </w:r>
      <w:r>
        <w:rPr>
          <w:b/>
        </w:rPr>
        <w:t>D</w:t>
      </w:r>
      <w:r w:rsidRPr="006F3738">
        <w:rPr>
          <w:b/>
        </w:rPr>
        <w:t>atabase</w:t>
      </w:r>
      <w:r>
        <w:rPr>
          <w:b/>
        </w:rPr>
        <w:t xml:space="preserve"> Service of your choice.</w:t>
      </w:r>
    </w:p>
    <w:p w14:paraId="5169E69B" w14:textId="54F0942F" w:rsidR="000933B5" w:rsidRDefault="00DE02D0" w:rsidP="00DE02D0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 xml:space="preserve">Optionally, </w:t>
      </w:r>
      <w:r>
        <w:t xml:space="preserve">you can </w:t>
      </w:r>
      <w:r w:rsidRPr="000933B5">
        <w:rPr>
          <w:lang w:val="bg-BG"/>
        </w:rPr>
        <w:t xml:space="preserve">use </w:t>
      </w:r>
      <w:r w:rsidRPr="004E4D50">
        <w:rPr>
          <w:b/>
          <w:bCs/>
          <w:lang w:val="bg-BG"/>
        </w:rPr>
        <w:t>multiple storages</w:t>
      </w:r>
      <w:r w:rsidRPr="000933B5">
        <w:rPr>
          <w:lang w:val="bg-BG"/>
        </w:rPr>
        <w:t>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</w:t>
      </w:r>
      <w:r>
        <w:rPr>
          <w:lang w:val="bg-BG"/>
        </w:rPr>
        <w:t xml:space="preserve">and </w:t>
      </w:r>
      <w:r w:rsidRPr="000933B5">
        <w:rPr>
          <w:lang w:val="bg-BG"/>
        </w:rPr>
        <w:t>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Pr="008D67D1">
        <w:rPr>
          <w:b/>
          <w:bCs/>
        </w:rPr>
        <w:t>PostgreSQL</w:t>
      </w:r>
      <w:r w:rsidRPr="008D67D1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/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</w:t>
      </w:r>
      <w:r w:rsidR="000933B5" w:rsidRPr="000933B5">
        <w:rPr>
          <w:lang w:val="bg-BG"/>
        </w:rPr>
        <w:t>.)</w:t>
      </w:r>
    </w:p>
    <w:p w14:paraId="1EA5116E" w14:textId="5B5BD907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14:paraId="68C2966C" w14:textId="6FFC4B77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according to adjustments if needed</w:t>
      </w:r>
      <w:r w:rsidR="002D0ED7">
        <w:t>)</w:t>
      </w:r>
      <w:r w:rsidR="00CF5548">
        <w:t>.</w:t>
      </w:r>
    </w:p>
    <w:p w14:paraId="7065E6AD" w14:textId="49B13DFF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DE02D0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51075E9D" w14:textId="45B0D166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14:paraId="796B9936" w14:textId="2764A405" w:rsidR="004E4D50" w:rsidRPr="004E4D50" w:rsidRDefault="005B57DF" w:rsidP="00EB4EEB">
      <w:pPr>
        <w:pStyle w:val="ListParagraph"/>
        <w:numPr>
          <w:ilvl w:val="0"/>
          <w:numId w:val="2"/>
        </w:numPr>
        <w:spacing w:before="60" w:after="90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>(A part of the website,</w:t>
      </w:r>
      <w:r w:rsidR="00EB4EEB">
        <w:rPr>
          <w:lang w:val="bg-BG"/>
        </w:rPr>
        <w:t xml:space="preserve"> </w:t>
      </w:r>
      <w:r w:rsidRPr="006F3738">
        <w:t>which is accessible by everyone – un/authenticated users and admins)</w:t>
      </w:r>
      <w:r w:rsidR="00CF5548">
        <w:t>.</w:t>
      </w:r>
    </w:p>
    <w:p w14:paraId="2C391CA2" w14:textId="0427665E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14:paraId="4344E920" w14:textId="7C61174B"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14:paraId="1E2D457F" w14:textId="24B285EB"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get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33C79B39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14:paraId="5F59D650" w14:textId="298C09A6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14:paraId="53773467" w14:textId="66BEDCB1"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4BF87B13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="00DE02D0" w:rsidRPr="00DD5CBA">
        <w:rPr>
          <w:b/>
          <w:bCs/>
        </w:rPr>
        <w:t>secure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89C0124" w:rsidR="006F3738" w:rsidRPr="006A0528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lastRenderedPageBreak/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26166612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</w:t>
      </w:r>
      <w:r w:rsidR="000F1298">
        <w:rPr>
          <w:b/>
        </w:rPr>
        <w:t>with</w:t>
      </w:r>
      <w:r w:rsidRPr="006F3738">
        <w:rPr>
          <w:b/>
        </w:rPr>
        <w:t xml:space="preserve">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r w:rsidRPr="006F3738">
        <w:rPr>
          <w:vertAlign w:val="superscript"/>
        </w:rPr>
        <w:t>th</w:t>
      </w:r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40D037A3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</w:t>
      </w:r>
      <w:r w:rsidR="00383D10">
        <w:rPr>
          <w:rFonts w:eastAsiaTheme="majorEastAsia" w:cstheme="majorBidi"/>
          <w:b/>
          <w:color w:val="8F400B"/>
          <w:sz w:val="32"/>
          <w:szCs w:val="32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 w:rsidR="00A93F8F">
        <w:rPr>
          <w:rFonts w:eastAsiaTheme="majorEastAsia" w:cstheme="majorBidi"/>
          <w:b/>
          <w:color w:val="8F400B"/>
          <w:sz w:val="32"/>
          <w:szCs w:val="32"/>
          <w:lang w:val="bg-BG"/>
        </w:rPr>
        <w:t>8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0% </w:t>
      </w:r>
    </w:p>
    <w:p w14:paraId="78EA53FE" w14:textId="77777777" w:rsidR="00A93F8F" w:rsidRPr="005E2AEC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</w:t>
      </w:r>
      <w:r>
        <w:rPr>
          <w:b/>
          <w:lang w:val="bg-BG"/>
        </w:rPr>
        <w:t>5</w:t>
      </w:r>
    </w:p>
    <w:p w14:paraId="50A529B0" w14:textId="77777777" w:rsidR="00A93F8F" w:rsidRPr="007C7F1D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</w:t>
      </w:r>
      <w:r>
        <w:rPr>
          <w:b/>
        </w:rPr>
        <w:t>7</w:t>
      </w:r>
    </w:p>
    <w:p w14:paraId="6B3D2CDC" w14:textId="77777777" w:rsidR="00A93F8F" w:rsidRPr="00021562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1</w:t>
      </w:r>
    </w:p>
    <w:p w14:paraId="24EEF1A7" w14:textId="77777777" w:rsidR="00A93F8F" w:rsidRPr="005E2AEC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7</w:t>
      </w:r>
    </w:p>
    <w:p w14:paraId="7DB965B6" w14:textId="77777777" w:rsidR="00A93F8F" w:rsidRPr="007C7F1D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7</w:t>
      </w:r>
    </w:p>
    <w:p w14:paraId="4C7FF359" w14:textId="77777777" w:rsidR="00A93F8F" w:rsidRPr="007C7F1D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3</w:t>
      </w:r>
    </w:p>
    <w:p w14:paraId="63A77D77" w14:textId="77777777" w:rsidR="00A93F8F" w:rsidRPr="007C7F1D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2B8519CB" w14:textId="77777777" w:rsidR="00A93F8F" w:rsidRPr="005E2AEC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2C3B593D" w14:textId="77777777" w:rsidR="00A93F8F" w:rsidRPr="005E2AEC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7BDB407D" w14:textId="77777777" w:rsidR="00A93F8F" w:rsidRPr="00EB0D73" w:rsidRDefault="00A93F8F" w:rsidP="00A93F8F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VT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0AA201A6" w14:textId="562B9D26" w:rsidR="00905239" w:rsidRPr="00A93F8F" w:rsidRDefault="00A93F8F" w:rsidP="00D30523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A93F8F">
        <w:rPr>
          <w:b/>
        </w:rPr>
        <w:t>Presentation – 0…5</w:t>
      </w:r>
    </w:p>
    <w:p w14:paraId="366281C3" w14:textId="24CF898B" w:rsidR="006F3738" w:rsidRPr="005E2AEC" w:rsidRDefault="006F3738" w:rsidP="00905239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Answering Questions </w:t>
      </w:r>
      <w:r w:rsidR="00383D10">
        <w:rPr>
          <w:rFonts w:eastAsiaTheme="majorEastAsia" w:cstheme="majorBidi"/>
          <w:b/>
          <w:color w:val="8F400B"/>
          <w:sz w:val="32"/>
          <w:szCs w:val="32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 w:rsidR="00A93F8F">
        <w:rPr>
          <w:rFonts w:eastAsiaTheme="majorEastAsia" w:cstheme="majorBidi"/>
          <w:b/>
          <w:color w:val="8F400B"/>
          <w:sz w:val="32"/>
          <w:szCs w:val="32"/>
          <w:lang w:val="bg-BG"/>
        </w:rPr>
        <w:t>2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7C18F73E" w14:textId="7BFE1F2D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r w:rsidR="004C46C3" w:rsidRPr="0096226E">
        <w:t>SoftUni</w:t>
      </w:r>
      <w:r w:rsidR="004C46C3">
        <w:t xml:space="preserve">'s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54CE24C8" w:rsidR="006F3738" w:rsidRPr="005E2AEC" w:rsidRDefault="006F3738" w:rsidP="00905239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Bonuses </w:t>
      </w:r>
      <w:r w:rsidR="00A93D3C">
        <w:rPr>
          <w:rFonts w:eastAsiaTheme="majorEastAsia" w:cstheme="majorBidi"/>
          <w:b/>
          <w:color w:val="8F400B"/>
          <w:sz w:val="32"/>
          <w:szCs w:val="32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up to 15 %</w:t>
      </w:r>
    </w:p>
    <w:p w14:paraId="780B40B1" w14:textId="71A8030D" w:rsidR="004E271A" w:rsidRPr="004E271A" w:rsidRDefault="004E271A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 w:rsidRPr="006F3738">
        <w:t>Write</w:t>
      </w:r>
      <w:r w:rsidRPr="006F3738">
        <w:rPr>
          <w:b/>
        </w:rPr>
        <w:t xml:space="preserve"> </w:t>
      </w:r>
      <w:r w:rsidRPr="006F3738">
        <w:rPr>
          <w:bCs/>
        </w:rPr>
        <w:t>tests</w:t>
      </w:r>
      <w:r w:rsidRPr="006F3738">
        <w:rPr>
          <w:b/>
        </w:rPr>
        <w:t xml:space="preserve"> (Unit &amp; Integration)</w:t>
      </w:r>
      <w:r w:rsidRPr="006F3738">
        <w:t xml:space="preserve"> for your </w:t>
      </w:r>
      <w:r w:rsidRPr="006F3738">
        <w:rPr>
          <w:b/>
          <w:bCs/>
        </w:rPr>
        <w:t>views</w:t>
      </w:r>
      <w:r>
        <w:rPr>
          <w:b/>
          <w:bCs/>
          <w:lang w:val="bg-BG"/>
        </w:rPr>
        <w:t>/</w:t>
      </w:r>
      <w:r>
        <w:rPr>
          <w:b/>
          <w:bCs/>
        </w:rPr>
        <w:t>models/forms</w:t>
      </w:r>
      <w:r w:rsidRPr="004E271A">
        <w:t xml:space="preserve"> </w:t>
      </w:r>
      <w:r>
        <w:t>-</w:t>
      </w:r>
      <w:r w:rsidRPr="004E271A">
        <w:t xml:space="preserve"> at least 10 tests</w:t>
      </w:r>
    </w:p>
    <w:p w14:paraId="740A21E9" w14:textId="68AE0B0A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W</w:t>
      </w:r>
      <w:r w:rsidRPr="00431C55">
        <w:t xml:space="preserve">riting </w:t>
      </w:r>
      <w:r w:rsidRPr="00431C55">
        <w:rPr>
          <w:b/>
          <w:bCs/>
        </w:rPr>
        <w:t>asynchronous view/s</w:t>
      </w:r>
      <w:r w:rsidRPr="00431C55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somewhere in the project</w:t>
      </w:r>
    </w:p>
    <w:p w14:paraId="17AF2850" w14:textId="7BC8CEDD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 xml:space="preserve">Extend </w:t>
      </w:r>
      <w:r>
        <w:rPr>
          <w:rStyle w:val="Strong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with REST Capabilities </w:t>
      </w:r>
    </w:p>
    <w:p w14:paraId="5F97AEC5" w14:textId="560500FD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Pr="006F3738">
        <w:rPr>
          <w:b/>
          <w:bCs/>
          <w:lang w:val="en-GB"/>
        </w:rPr>
        <w:t xml:space="preserve"> Django user</w:t>
      </w:r>
    </w:p>
    <w:p w14:paraId="158B1851" w14:textId="61B4FD0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Host the application in a </w:t>
      </w:r>
      <w:r w:rsidRPr="006F3738">
        <w:rPr>
          <w:b/>
          <w:bCs/>
        </w:rPr>
        <w:t>cloud environment</w:t>
      </w:r>
    </w:p>
    <w:p w14:paraId="4DACC461" w14:textId="66D3AA26" w:rsidR="005B57DF" w:rsidRPr="00422578" w:rsidRDefault="006F3738" w:rsidP="007C7F1D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 xml:space="preserve">, not explicitly described in this section, will be counted as a bonus if it has practical </w:t>
      </w:r>
      <w:r w:rsidR="001430BE" w:rsidRPr="006F3738">
        <w:rPr>
          <w:lang w:val="en-GB"/>
        </w:rPr>
        <w:t>usage</w:t>
      </w:r>
    </w:p>
    <w:p w14:paraId="5817E1F5" w14:textId="4FDF433D" w:rsidR="005B57DF" w:rsidRDefault="005B57DF" w:rsidP="001F56DC">
      <w:pPr>
        <w:pStyle w:val="Heading2"/>
        <w:jc w:val="both"/>
      </w:pPr>
      <w:r w:rsidRPr="002E4DF9">
        <w:t>Submission Deadline</w:t>
      </w:r>
    </w:p>
    <w:p w14:paraId="16DAAAFF" w14:textId="77777777" w:rsidR="00B841AE" w:rsidRDefault="00DF7B00" w:rsidP="00DF7B00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B841AE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B841AE">
        <w:rPr>
          <w:b/>
          <w:color w:val="000000" w:themeColor="text1"/>
          <w:highlight w:val="cyan"/>
          <w:u w:val="single"/>
        </w:rPr>
        <w:t>1</w:t>
      </w:r>
      <w:r w:rsidRPr="00B841AE">
        <w:rPr>
          <w:b/>
          <w:color w:val="000000" w:themeColor="text1"/>
          <w:highlight w:val="cyan"/>
          <w:u w:val="single"/>
          <w:lang w:val="bg-BG"/>
        </w:rPr>
        <w:t>8</w:t>
      </w:r>
      <w:r w:rsidRPr="00B841AE">
        <w:rPr>
          <w:b/>
          <w:color w:val="000000" w:themeColor="text1"/>
          <w:highlight w:val="cyan"/>
          <w:u w:val="single"/>
        </w:rPr>
        <w:t>-Dec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</w:rPr>
        <w:br/>
      </w:r>
      <w:r w:rsidRPr="00B841AE">
        <w:rPr>
          <w:b/>
          <w:color w:val="000000" w:themeColor="text1"/>
          <w:highlight w:val="cyan"/>
          <w:u w:val="single"/>
        </w:rPr>
        <w:t>1</w:t>
      </w:r>
      <w:r w:rsidRPr="00B841AE">
        <w:rPr>
          <w:b/>
          <w:color w:val="000000" w:themeColor="text1"/>
          <w:highlight w:val="cyan"/>
          <w:u w:val="single"/>
          <w:lang w:val="bg-BG"/>
        </w:rPr>
        <w:t>1</w:t>
      </w:r>
      <w:r w:rsidRPr="00B841AE">
        <w:rPr>
          <w:b/>
          <w:color w:val="000000" w:themeColor="text1"/>
          <w:highlight w:val="cyan"/>
          <w:u w:val="single"/>
        </w:rPr>
        <w:t>-Dec-2024</w:t>
      </w:r>
      <w:r w:rsidRPr="0060273C">
        <w:rPr>
          <w:color w:val="000000" w:themeColor="text1"/>
        </w:rPr>
        <w:t>.</w:t>
      </w:r>
    </w:p>
    <w:p w14:paraId="4B7B20A3" w14:textId="139D5BE2" w:rsidR="00DF7B00" w:rsidRPr="0060273C" w:rsidRDefault="00DF7B00" w:rsidP="00DF7B00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lastRenderedPageBreak/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78506A">
        <w:rPr>
          <w:b/>
          <w:bCs/>
          <w:color w:val="000000" w:themeColor="text1"/>
          <w:highlight w:val="cyan"/>
          <w:u w:val="single"/>
        </w:rPr>
        <w:t>end</w:t>
      </w:r>
      <w:r w:rsidRPr="0078506A">
        <w:rPr>
          <w:color w:val="000000" w:themeColor="text1"/>
          <w:highlight w:val="cyan"/>
          <w:u w:val="single"/>
        </w:rPr>
        <w:t xml:space="preserve"> of </w:t>
      </w:r>
      <w:r w:rsidRPr="0078506A">
        <w:rPr>
          <w:b/>
          <w:bCs/>
          <w:color w:val="000000" w:themeColor="text1"/>
          <w:highlight w:val="cyan"/>
          <w:u w:val="single"/>
        </w:rPr>
        <w:t>1</w:t>
      </w:r>
      <w:r w:rsidRPr="0078506A">
        <w:rPr>
          <w:b/>
          <w:bCs/>
          <w:color w:val="000000" w:themeColor="text1"/>
          <w:highlight w:val="cyan"/>
          <w:u w:val="single"/>
          <w:lang w:val="bg-BG"/>
        </w:rPr>
        <w:t>9</w:t>
      </w:r>
      <w:r w:rsidRPr="0078506A">
        <w:rPr>
          <w:b/>
          <w:bCs/>
          <w:color w:val="000000" w:themeColor="text1"/>
          <w:highlight w:val="cyan"/>
          <w:u w:val="single"/>
        </w:rPr>
        <w:t>-Dec-2024</w:t>
      </w:r>
      <w:r w:rsidRPr="0078506A">
        <w:rPr>
          <w:color w:val="000000" w:themeColor="text1"/>
          <w:highlight w:val="cyan"/>
          <w:u w:val="single"/>
        </w:rPr>
        <w:t xml:space="preserve"> (</w:t>
      </w:r>
      <w:r w:rsidRPr="0078506A">
        <w:rPr>
          <w:b/>
          <w:bCs/>
          <w:color w:val="000000" w:themeColor="text1"/>
          <w:highlight w:val="cyan"/>
          <w:u w:val="single"/>
        </w:rPr>
        <w:t>23:59h</w:t>
      </w:r>
      <w:r w:rsidRPr="0078506A">
        <w:rPr>
          <w:color w:val="000000" w:themeColor="text1"/>
          <w:highlight w:val="cyan"/>
          <w:u w:val="single"/>
        </w:rPr>
        <w:t>)</w:t>
      </w:r>
      <w:r>
        <w:rPr>
          <w:color w:val="000000" w:themeColor="text1"/>
        </w:rPr>
        <w:t>.</w:t>
      </w:r>
    </w:p>
    <w:p w14:paraId="72671582" w14:textId="4D9FDA77" w:rsidR="00431EDA" w:rsidRPr="009367BE" w:rsidRDefault="00DF7B00" w:rsidP="00DF7B00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schedule will be available on </w:t>
      </w:r>
      <w:r w:rsidRPr="00F3378D">
        <w:rPr>
          <w:b/>
          <w:color w:val="000000" w:themeColor="text1"/>
          <w:highlight w:val="cyan"/>
          <w:u w:val="single"/>
          <w:lang w:val="bg-BG"/>
        </w:rPr>
        <w:t>20</w:t>
      </w:r>
      <w:r w:rsidRPr="00F3378D">
        <w:rPr>
          <w:b/>
          <w:color w:val="000000" w:themeColor="text1"/>
          <w:highlight w:val="cyan"/>
          <w:u w:val="single"/>
        </w:rPr>
        <w:t>-Dec-2024</w:t>
      </w:r>
      <w:r w:rsidRPr="0060273C">
        <w:rPr>
          <w:color w:val="000000" w:themeColor="text1"/>
        </w:rPr>
        <w:t xml:space="preserve"> and will include only the projects that were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</w:t>
      </w:r>
      <w:r w:rsidR="005B57DF" w:rsidRPr="0060273C">
        <w:rPr>
          <w:color w:val="000000" w:themeColor="text1"/>
        </w:rPr>
        <w:t>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44E161AE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="00453F26" w:rsidRPr="00453F26">
        <w:rPr>
          <w:bCs/>
        </w:rPr>
        <w:t>,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7DDCA6CD" w14:textId="5EF2378A" w:rsidR="009367BE" w:rsidRPr="005E2AEC" w:rsidRDefault="00BC22E3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BC22E3">
        <w:t xml:space="preserve">A visually appealing </w:t>
      </w:r>
      <w:r w:rsidR="009367BE" w:rsidRPr="005E2AEC">
        <w:rPr>
          <w:b/>
        </w:rPr>
        <w:t>user interface</w:t>
      </w:r>
      <w:r w:rsidR="009367BE" w:rsidRPr="005E2AEC">
        <w:t xml:space="preserve"> </w:t>
      </w:r>
      <w:r w:rsidR="009367BE" w:rsidRPr="005E2AEC">
        <w:rPr>
          <w:noProof/>
        </w:rPr>
        <w:t>(</w:t>
      </w:r>
      <w:r w:rsidR="009367BE" w:rsidRPr="005E2AEC">
        <w:rPr>
          <w:b/>
          <w:noProof/>
        </w:rPr>
        <w:t>UI</w:t>
      </w:r>
      <w:r w:rsidR="009367BE" w:rsidRPr="005E2AEC">
        <w:t>).</w:t>
      </w:r>
    </w:p>
    <w:p w14:paraId="14F80CBF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>Good</w:t>
      </w:r>
      <w:r w:rsidRPr="005E2AEC">
        <w:rPr>
          <w:rFonts w:ascii="Calibri" w:hAnsi="Calibri"/>
          <w:b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Pr="005E2AEC">
        <w:rPr>
          <w:rFonts w:ascii="Calibri" w:hAnsi="Calibri" w:cs="Arial"/>
          <w:color w:val="202122"/>
          <w:shd w:val="clear" w:color="auto" w:fill="FFFFFF"/>
        </w:rPr>
        <w:t>)</w:t>
      </w:r>
      <w:r w:rsidRPr="005E2AEC">
        <w:rPr>
          <w:rFonts w:ascii="Calibri" w:hAnsi="Calibri"/>
        </w:rPr>
        <w:t>.</w:t>
      </w:r>
    </w:p>
    <w:p w14:paraId="0B0DC20C" w14:textId="52680743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by choice, 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Pr="005E2AEC">
        <w:rPr>
          <w:rFonts w:ascii="Calibri" w:hAnsi="Calibri"/>
        </w:rPr>
        <w:t xml:space="preserve">, </w:t>
      </w:r>
      <w:r w:rsidR="002001FC">
        <w:rPr>
          <w:rFonts w:ascii="Calibri" w:hAnsi="Calibri"/>
        </w:rPr>
        <w:t xml:space="preserve">or </w:t>
      </w:r>
      <w:r w:rsidRPr="005E2AEC">
        <w:rPr>
          <w:rFonts w:ascii="Calibri" w:hAnsi="Calibri"/>
          <w:b/>
          <w:noProof/>
        </w:rPr>
        <w:t>BitBucket</w:t>
      </w:r>
      <w:r w:rsidRPr="005E2AEC">
        <w:rPr>
          <w:rFonts w:ascii="Calibri" w:hAnsi="Calibri"/>
        </w:rPr>
        <w:t>.</w:t>
      </w:r>
    </w:p>
    <w:p w14:paraId="0963F844" w14:textId="44DBF116" w:rsidR="0096226E" w:rsidRPr="002001FC" w:rsidRDefault="009367BE" w:rsidP="007C7F1D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44A1D605" w14:textId="77777777" w:rsidR="002001FC" w:rsidRPr="00A426A0" w:rsidRDefault="002001FC" w:rsidP="002001F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There must be </w:t>
      </w:r>
      <w:r w:rsidRPr="003708F4">
        <w:rPr>
          <w:b/>
          <w:bCs/>
        </w:rPr>
        <w:t>at least 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commits</w:t>
      </w:r>
      <w:r>
        <w:t xml:space="preserve"> on at least </w:t>
      </w:r>
      <w:r w:rsidRPr="003708F4">
        <w:rPr>
          <w:b/>
          <w:bCs/>
        </w:rPr>
        <w:t>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different</w:t>
      </w:r>
      <w:r>
        <w:t xml:space="preserve"> </w:t>
      </w:r>
      <w:r w:rsidRPr="003708F4">
        <w:rPr>
          <w:b/>
          <w:bCs/>
        </w:rPr>
        <w:t>days</w:t>
      </w:r>
      <w:r>
        <w:t>.</w:t>
      </w:r>
    </w:p>
    <w:p w14:paraId="0F9C502A" w14:textId="77777777" w:rsidR="002001FC" w:rsidRDefault="002001FC" w:rsidP="002001F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lang w:val="bg-BG"/>
        </w:rPr>
        <w:t xml:space="preserve">You are </w:t>
      </w:r>
      <w:r>
        <w:rPr>
          <w:b/>
          <w:bCs/>
          <w:lang w:val="bg-BG"/>
        </w:rPr>
        <w:t>NOT</w:t>
      </w:r>
      <w:r>
        <w:rPr>
          <w:lang w:val="bg-BG"/>
        </w:rPr>
        <w:t xml:space="preserve"> </w:t>
      </w:r>
      <w:r w:rsidRPr="003708F4">
        <w:rPr>
          <w:b/>
          <w:bCs/>
          <w:lang w:val="bg-BG"/>
        </w:rPr>
        <w:t>allowed</w:t>
      </w:r>
      <w:r>
        <w:rPr>
          <w:lang w:val="bg-BG"/>
        </w:rPr>
        <w:t xml:space="preserve"> to use </w:t>
      </w:r>
      <w:r w:rsidRPr="003708F4">
        <w:rPr>
          <w:b/>
          <w:bCs/>
          <w:lang w:val="bg-BG"/>
        </w:rPr>
        <w:t>HTML</w:t>
      </w:r>
      <w:r>
        <w:rPr>
          <w:lang w:val="bg-BG"/>
        </w:rPr>
        <w:t xml:space="preserve">, </w:t>
      </w:r>
      <w:r w:rsidRPr="003708F4">
        <w:rPr>
          <w:b/>
          <w:bCs/>
          <w:lang w:val="bg-BG"/>
        </w:rPr>
        <w:t>CSS</w:t>
      </w:r>
      <w:r>
        <w:rPr>
          <w:lang w:val="bg-BG"/>
        </w:rPr>
        <w:t xml:space="preserve">, or </w:t>
      </w:r>
      <w:r w:rsidRPr="003708F4">
        <w:rPr>
          <w:b/>
          <w:bCs/>
          <w:lang w:val="bg-BG"/>
        </w:rPr>
        <w:t>Django apps</w:t>
      </w:r>
      <w:r>
        <w:rPr>
          <w:lang w:val="bg-BG"/>
        </w:rPr>
        <w:t xml:space="preserve"> from </w:t>
      </w:r>
      <w:r w:rsidRPr="003708F4">
        <w:rPr>
          <w:b/>
          <w:bCs/>
          <w:lang w:val="bg-BG"/>
        </w:rPr>
        <w:t>Workshops</w:t>
      </w:r>
      <w:r>
        <w:rPr>
          <w:lang w:val="bg-BG"/>
        </w:rPr>
        <w:t xml:space="preserve"> (</w:t>
      </w:r>
      <w:r w:rsidRPr="003708F4">
        <w:rPr>
          <w:b/>
          <w:bCs/>
          <w:lang w:val="bg-BG"/>
        </w:rPr>
        <w:t>Petstagram</w:t>
      </w:r>
      <w:r>
        <w:rPr>
          <w:lang w:val="bg-BG"/>
        </w:rPr>
        <w:t xml:space="preserve"> project).</w:t>
      </w:r>
    </w:p>
    <w:p w14:paraId="7ABC26A2" w14:textId="77777777" w:rsidR="002001FC" w:rsidRDefault="002001FC" w:rsidP="002001F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221B88">
        <w:rPr>
          <w:lang w:val="bg-BG"/>
        </w:rPr>
        <w:t xml:space="preserve">However, </w:t>
      </w:r>
      <w:r w:rsidRPr="00F82CFE">
        <w:rPr>
          <w:lang w:val="bg-BG"/>
        </w:rPr>
        <w:t>you</w:t>
      </w:r>
      <w:r w:rsidRPr="00221B88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ARE</w:t>
      </w:r>
      <w:r w:rsidRPr="00221B88">
        <w:rPr>
          <w:b/>
          <w:bCs/>
          <w:lang w:val="bg-BG"/>
        </w:rPr>
        <w:t xml:space="preserve"> permitted</w:t>
      </w:r>
      <w:r w:rsidRPr="00221B88">
        <w:rPr>
          <w:lang w:val="bg-BG"/>
        </w:rPr>
        <w:t xml:space="preserve"> to incorporate </w:t>
      </w:r>
      <w:r w:rsidRPr="00221B88">
        <w:rPr>
          <w:b/>
          <w:bCs/>
          <w:lang w:val="bg-BG"/>
        </w:rPr>
        <w:t>techniques</w:t>
      </w:r>
      <w:r w:rsidRPr="00221B88">
        <w:rPr>
          <w:lang w:val="bg-BG"/>
        </w:rPr>
        <w:t xml:space="preserve"> showcased by the lecturer, such as </w:t>
      </w:r>
      <w:r w:rsidRPr="00221B88">
        <w:rPr>
          <w:b/>
          <w:bCs/>
          <w:lang w:val="bg-BG"/>
        </w:rPr>
        <w:t>extending</w:t>
      </w:r>
      <w:r w:rsidRPr="00221B88">
        <w:rPr>
          <w:lang w:val="bg-BG"/>
        </w:rPr>
        <w:t xml:space="preserve"> the </w:t>
      </w:r>
      <w:r w:rsidRPr="00221B88">
        <w:rPr>
          <w:b/>
          <w:bCs/>
          <w:lang w:val="bg-BG"/>
        </w:rPr>
        <w:t>User model</w:t>
      </w:r>
      <w:r>
        <w:rPr>
          <w:lang w:val="bg-BG"/>
        </w:rPr>
        <w:t>.</w:t>
      </w:r>
    </w:p>
    <w:p w14:paraId="6DDCA48E" w14:textId="1BA2AF20" w:rsidR="002001FC" w:rsidRPr="00373902" w:rsidRDefault="002001FC" w:rsidP="002001F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1A2255">
        <w:rPr>
          <w:lang w:val="bg-BG"/>
        </w:rPr>
        <w:t xml:space="preserve">It is </w:t>
      </w:r>
      <w:r w:rsidRPr="001A2255">
        <w:rPr>
          <w:b/>
          <w:bCs/>
          <w:lang w:val="bg-BG"/>
        </w:rPr>
        <w:t>NOT permissible</w:t>
      </w:r>
      <w:r w:rsidRPr="001A2255">
        <w:rPr>
          <w:lang w:val="bg-BG"/>
        </w:rPr>
        <w:t xml:space="preserve"> to utilize </w:t>
      </w:r>
      <w:r w:rsidRPr="001A2255">
        <w:rPr>
          <w:b/>
          <w:bCs/>
          <w:lang w:val="bg-BG"/>
        </w:rPr>
        <w:t>HTML</w:t>
      </w:r>
      <w:r w:rsidRPr="001A2255">
        <w:rPr>
          <w:lang w:val="bg-BG"/>
        </w:rPr>
        <w:t xml:space="preserve"> and/or </w:t>
      </w:r>
      <w:r w:rsidRPr="001A2255">
        <w:rPr>
          <w:b/>
          <w:bCs/>
          <w:lang w:val="bg-BG"/>
        </w:rPr>
        <w:t>CSS</w:t>
      </w:r>
      <w:r w:rsidRPr="001A2255">
        <w:rPr>
          <w:lang w:val="bg-BG"/>
        </w:rPr>
        <w:t xml:space="preserve"> from</w:t>
      </w:r>
      <w:r>
        <w:rPr>
          <w:lang w:val="bg-BG"/>
        </w:rPr>
        <w:t xml:space="preserve"> </w:t>
      </w:r>
      <w:r w:rsidRPr="007D2E5F">
        <w:rPr>
          <w:b/>
          <w:bCs/>
          <w:lang w:val="bg-BG"/>
        </w:rPr>
        <w:t>Django</w:t>
      </w:r>
      <w:r>
        <w:rPr>
          <w:lang w:val="bg-BG"/>
        </w:rPr>
        <w:t xml:space="preserve"> or</w:t>
      </w:r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JS modules</w:t>
      </w:r>
      <w:r w:rsidRPr="001A2255">
        <w:rPr>
          <w:lang w:val="bg-BG"/>
        </w:rPr>
        <w:t xml:space="preserve"> in your project</w:t>
      </w:r>
      <w:r>
        <w:rPr>
          <w:lang w:val="bg-BG"/>
        </w:rPr>
        <w:t>.</w:t>
      </w:r>
    </w:p>
    <w:sectPr w:rsidR="002001FC" w:rsidRPr="00373902" w:rsidSect="001A06BF">
      <w:headerReference w:type="default" r:id="rId11"/>
      <w:footerReference w:type="default" r:id="rId12"/>
      <w:pgSz w:w="11909" w:h="16834" w:code="9"/>
      <w:pgMar w:top="567" w:right="994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905EE5" w14:textId="77777777" w:rsidR="003C3EC7" w:rsidRDefault="003C3EC7" w:rsidP="008068A2">
      <w:pPr>
        <w:spacing w:after="0" w:line="240" w:lineRule="auto"/>
      </w:pPr>
      <w:r>
        <w:separator/>
      </w:r>
    </w:p>
  </w:endnote>
  <w:endnote w:type="continuationSeparator" w:id="0">
    <w:p w14:paraId="0D33810B" w14:textId="77777777" w:rsidR="003C3EC7" w:rsidRDefault="003C3E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67799253" name="Picture 26779925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164720022" name="Picture 11647200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88384089" name="Picture 48838408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464813696" name="Picture 146481369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958114001" name="Picture 195811400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48432502" name="Picture 84843250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876606883" name="Picture 8766068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931781714" name="Picture 93178171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878767281" name="Picture 878767281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67799253" name="Picture 26779925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164720022" name="Picture 116472002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88384089" name="Picture 48838408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464813696" name="Picture 146481369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958114001" name="Picture 1958114001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48432502" name="Picture 848432502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876606883" name="Picture 87660688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931781714" name="Picture 931781714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878767281" name="Picture 878767281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46383430" name="Picture 1646383430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D8BDB6" w14:textId="77777777" w:rsidR="003C3EC7" w:rsidRDefault="003C3EC7" w:rsidP="008068A2">
      <w:pPr>
        <w:spacing w:after="0" w:line="240" w:lineRule="auto"/>
      </w:pPr>
      <w:r>
        <w:separator/>
      </w:r>
    </w:p>
  </w:footnote>
  <w:footnote w:type="continuationSeparator" w:id="0">
    <w:p w14:paraId="3A73BA73" w14:textId="77777777" w:rsidR="003C3EC7" w:rsidRDefault="003C3E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84499">
    <w:abstractNumId w:val="1"/>
  </w:num>
  <w:num w:numId="2" w16cid:durableId="303589625">
    <w:abstractNumId w:val="2"/>
  </w:num>
  <w:num w:numId="3" w16cid:durableId="648554958">
    <w:abstractNumId w:val="5"/>
  </w:num>
  <w:num w:numId="4" w16cid:durableId="281574603">
    <w:abstractNumId w:val="6"/>
  </w:num>
  <w:num w:numId="5" w16cid:durableId="543911291">
    <w:abstractNumId w:val="3"/>
  </w:num>
  <w:num w:numId="6" w16cid:durableId="1697925782">
    <w:abstractNumId w:val="8"/>
  </w:num>
  <w:num w:numId="7" w16cid:durableId="1109349558">
    <w:abstractNumId w:val="0"/>
  </w:num>
  <w:num w:numId="8" w16cid:durableId="433475649">
    <w:abstractNumId w:val="4"/>
  </w:num>
  <w:num w:numId="9" w16cid:durableId="167742219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3A13"/>
    <w:rsid w:val="0001451E"/>
    <w:rsid w:val="00023DC6"/>
    <w:rsid w:val="00025F04"/>
    <w:rsid w:val="000267FD"/>
    <w:rsid w:val="00030E14"/>
    <w:rsid w:val="00041FD0"/>
    <w:rsid w:val="00062699"/>
    <w:rsid w:val="00064D15"/>
    <w:rsid w:val="00080CBF"/>
    <w:rsid w:val="0008559D"/>
    <w:rsid w:val="00086727"/>
    <w:rsid w:val="000900E8"/>
    <w:rsid w:val="0009209B"/>
    <w:rsid w:val="000933B5"/>
    <w:rsid w:val="000A562A"/>
    <w:rsid w:val="000A6794"/>
    <w:rsid w:val="000B39E6"/>
    <w:rsid w:val="000B56F0"/>
    <w:rsid w:val="000C5361"/>
    <w:rsid w:val="000C7429"/>
    <w:rsid w:val="000D7AC8"/>
    <w:rsid w:val="000E54C2"/>
    <w:rsid w:val="000F1298"/>
    <w:rsid w:val="00103906"/>
    <w:rsid w:val="001275B9"/>
    <w:rsid w:val="00142C75"/>
    <w:rsid w:val="001430BE"/>
    <w:rsid w:val="001449E8"/>
    <w:rsid w:val="00153B61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6BF"/>
    <w:rsid w:val="001A0A15"/>
    <w:rsid w:val="001A6728"/>
    <w:rsid w:val="001B7060"/>
    <w:rsid w:val="001C1FCD"/>
    <w:rsid w:val="001C5513"/>
    <w:rsid w:val="001D2464"/>
    <w:rsid w:val="001D50AE"/>
    <w:rsid w:val="001E1161"/>
    <w:rsid w:val="001E19F7"/>
    <w:rsid w:val="001E3FEF"/>
    <w:rsid w:val="001F56DC"/>
    <w:rsid w:val="002001FC"/>
    <w:rsid w:val="00202683"/>
    <w:rsid w:val="00215FCE"/>
    <w:rsid w:val="002326A7"/>
    <w:rsid w:val="00232E7D"/>
    <w:rsid w:val="00245BDC"/>
    <w:rsid w:val="00255891"/>
    <w:rsid w:val="00264287"/>
    <w:rsid w:val="00265374"/>
    <w:rsid w:val="0026589D"/>
    <w:rsid w:val="002664E1"/>
    <w:rsid w:val="002674C4"/>
    <w:rsid w:val="002819B5"/>
    <w:rsid w:val="002853F4"/>
    <w:rsid w:val="00285941"/>
    <w:rsid w:val="002A0C6C"/>
    <w:rsid w:val="002A2D2D"/>
    <w:rsid w:val="002B4C64"/>
    <w:rsid w:val="002C539D"/>
    <w:rsid w:val="002C71C6"/>
    <w:rsid w:val="002D07CA"/>
    <w:rsid w:val="002D0ED7"/>
    <w:rsid w:val="00305122"/>
    <w:rsid w:val="003054C3"/>
    <w:rsid w:val="003230CF"/>
    <w:rsid w:val="00330B89"/>
    <w:rsid w:val="0033212E"/>
    <w:rsid w:val="0033490F"/>
    <w:rsid w:val="003713E3"/>
    <w:rsid w:val="00373902"/>
    <w:rsid w:val="00380A57"/>
    <w:rsid w:val="003810C0"/>
    <w:rsid w:val="003817EF"/>
    <w:rsid w:val="00382A45"/>
    <w:rsid w:val="00383D10"/>
    <w:rsid w:val="003A1601"/>
    <w:rsid w:val="003A33F9"/>
    <w:rsid w:val="003A5602"/>
    <w:rsid w:val="003B0278"/>
    <w:rsid w:val="003B1846"/>
    <w:rsid w:val="003B29BB"/>
    <w:rsid w:val="003B6A53"/>
    <w:rsid w:val="003C3EC7"/>
    <w:rsid w:val="003E1013"/>
    <w:rsid w:val="003E167F"/>
    <w:rsid w:val="003E2A3C"/>
    <w:rsid w:val="003E2F33"/>
    <w:rsid w:val="003E6BFB"/>
    <w:rsid w:val="003F1467"/>
    <w:rsid w:val="003F1864"/>
    <w:rsid w:val="003F707B"/>
    <w:rsid w:val="004060CA"/>
    <w:rsid w:val="0041081C"/>
    <w:rsid w:val="00414FB5"/>
    <w:rsid w:val="00422578"/>
    <w:rsid w:val="004311CA"/>
    <w:rsid w:val="00431C55"/>
    <w:rsid w:val="00431EDA"/>
    <w:rsid w:val="00432F42"/>
    <w:rsid w:val="00441160"/>
    <w:rsid w:val="00453F26"/>
    <w:rsid w:val="0047331A"/>
    <w:rsid w:val="00475DA3"/>
    <w:rsid w:val="0047640B"/>
    <w:rsid w:val="0047644B"/>
    <w:rsid w:val="00476BAC"/>
    <w:rsid w:val="00476D4B"/>
    <w:rsid w:val="00476E78"/>
    <w:rsid w:val="00491748"/>
    <w:rsid w:val="00492451"/>
    <w:rsid w:val="004A7E77"/>
    <w:rsid w:val="004B0253"/>
    <w:rsid w:val="004C0A80"/>
    <w:rsid w:val="004C46C3"/>
    <w:rsid w:val="004D03E1"/>
    <w:rsid w:val="004D22B6"/>
    <w:rsid w:val="004D29A9"/>
    <w:rsid w:val="004E0D4F"/>
    <w:rsid w:val="004E271A"/>
    <w:rsid w:val="004E4C1E"/>
    <w:rsid w:val="004E4D50"/>
    <w:rsid w:val="0050017E"/>
    <w:rsid w:val="005011B8"/>
    <w:rsid w:val="00503820"/>
    <w:rsid w:val="005054C7"/>
    <w:rsid w:val="00507F81"/>
    <w:rsid w:val="00515CBA"/>
    <w:rsid w:val="005172E9"/>
    <w:rsid w:val="00517B12"/>
    <w:rsid w:val="00524789"/>
    <w:rsid w:val="00527BE8"/>
    <w:rsid w:val="0053023B"/>
    <w:rsid w:val="0053788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2F0"/>
    <w:rsid w:val="00584EDB"/>
    <w:rsid w:val="0058723E"/>
    <w:rsid w:val="005942D6"/>
    <w:rsid w:val="00594821"/>
    <w:rsid w:val="00596357"/>
    <w:rsid w:val="00596AA5"/>
    <w:rsid w:val="005A3A08"/>
    <w:rsid w:val="005B0164"/>
    <w:rsid w:val="005B34C9"/>
    <w:rsid w:val="005B57DF"/>
    <w:rsid w:val="005C131C"/>
    <w:rsid w:val="005C5C8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0528"/>
    <w:rsid w:val="006A2531"/>
    <w:rsid w:val="006D239A"/>
    <w:rsid w:val="006E1302"/>
    <w:rsid w:val="006E2245"/>
    <w:rsid w:val="006E469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320F"/>
    <w:rsid w:val="00724DA4"/>
    <w:rsid w:val="00734D96"/>
    <w:rsid w:val="00742C1A"/>
    <w:rsid w:val="007511C2"/>
    <w:rsid w:val="007513E7"/>
    <w:rsid w:val="00755910"/>
    <w:rsid w:val="00755E57"/>
    <w:rsid w:val="00756E50"/>
    <w:rsid w:val="007615B6"/>
    <w:rsid w:val="007628AE"/>
    <w:rsid w:val="00763912"/>
    <w:rsid w:val="00774E44"/>
    <w:rsid w:val="0078506A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614"/>
    <w:rsid w:val="00836CA4"/>
    <w:rsid w:val="00840B2F"/>
    <w:rsid w:val="008479E3"/>
    <w:rsid w:val="0085184F"/>
    <w:rsid w:val="00861625"/>
    <w:rsid w:val="008617B5"/>
    <w:rsid w:val="00862B69"/>
    <w:rsid w:val="00864034"/>
    <w:rsid w:val="00870828"/>
    <w:rsid w:val="0088080B"/>
    <w:rsid w:val="0089147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05239"/>
    <w:rsid w:val="00912BC6"/>
    <w:rsid w:val="0092145D"/>
    <w:rsid w:val="009254B7"/>
    <w:rsid w:val="00930CEE"/>
    <w:rsid w:val="00933864"/>
    <w:rsid w:val="009367BE"/>
    <w:rsid w:val="00941FFF"/>
    <w:rsid w:val="00944303"/>
    <w:rsid w:val="00955691"/>
    <w:rsid w:val="00961157"/>
    <w:rsid w:val="0096226E"/>
    <w:rsid w:val="00965C5B"/>
    <w:rsid w:val="0096684B"/>
    <w:rsid w:val="00970BB7"/>
    <w:rsid w:val="00972C7F"/>
    <w:rsid w:val="00976E46"/>
    <w:rsid w:val="009B1609"/>
    <w:rsid w:val="009B4FB4"/>
    <w:rsid w:val="009C0C39"/>
    <w:rsid w:val="009D1805"/>
    <w:rsid w:val="009E1A09"/>
    <w:rsid w:val="00A02545"/>
    <w:rsid w:val="00A025E6"/>
    <w:rsid w:val="00A05555"/>
    <w:rsid w:val="00A06D89"/>
    <w:rsid w:val="00A07370"/>
    <w:rsid w:val="00A35790"/>
    <w:rsid w:val="00A45A89"/>
    <w:rsid w:val="00A47F12"/>
    <w:rsid w:val="00A54E7E"/>
    <w:rsid w:val="00A66DE2"/>
    <w:rsid w:val="00A70227"/>
    <w:rsid w:val="00A847D3"/>
    <w:rsid w:val="00A93D3C"/>
    <w:rsid w:val="00A93F8F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66D18"/>
    <w:rsid w:val="00B74247"/>
    <w:rsid w:val="00B753E7"/>
    <w:rsid w:val="00B8387C"/>
    <w:rsid w:val="00B841AE"/>
    <w:rsid w:val="00B86AF3"/>
    <w:rsid w:val="00B9309B"/>
    <w:rsid w:val="00BA1F40"/>
    <w:rsid w:val="00BA4820"/>
    <w:rsid w:val="00BB05FA"/>
    <w:rsid w:val="00BB5B10"/>
    <w:rsid w:val="00BB6961"/>
    <w:rsid w:val="00BC22E3"/>
    <w:rsid w:val="00BC2919"/>
    <w:rsid w:val="00BC56D6"/>
    <w:rsid w:val="00BE399E"/>
    <w:rsid w:val="00BE460D"/>
    <w:rsid w:val="00BF1775"/>
    <w:rsid w:val="00BF201D"/>
    <w:rsid w:val="00C0290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9A7"/>
    <w:rsid w:val="00C82862"/>
    <w:rsid w:val="00C84E4D"/>
    <w:rsid w:val="00C95838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D01B8F"/>
    <w:rsid w:val="00D218CD"/>
    <w:rsid w:val="00D22895"/>
    <w:rsid w:val="00D3404A"/>
    <w:rsid w:val="00D36BB8"/>
    <w:rsid w:val="00D41189"/>
    <w:rsid w:val="00D4354E"/>
    <w:rsid w:val="00D43F69"/>
    <w:rsid w:val="00D50F79"/>
    <w:rsid w:val="00D533D1"/>
    <w:rsid w:val="00D5407B"/>
    <w:rsid w:val="00D5549F"/>
    <w:rsid w:val="00D73957"/>
    <w:rsid w:val="00D8395C"/>
    <w:rsid w:val="00D910AA"/>
    <w:rsid w:val="00D929F9"/>
    <w:rsid w:val="00D94345"/>
    <w:rsid w:val="00DA028F"/>
    <w:rsid w:val="00DA287D"/>
    <w:rsid w:val="00DB622C"/>
    <w:rsid w:val="00DC28E6"/>
    <w:rsid w:val="00DC613A"/>
    <w:rsid w:val="00DC79E8"/>
    <w:rsid w:val="00DD55F0"/>
    <w:rsid w:val="00DD5CBA"/>
    <w:rsid w:val="00DD7BB2"/>
    <w:rsid w:val="00DE02D0"/>
    <w:rsid w:val="00DE1B8E"/>
    <w:rsid w:val="00DF00FA"/>
    <w:rsid w:val="00DF32AB"/>
    <w:rsid w:val="00DF57D8"/>
    <w:rsid w:val="00DF6F6D"/>
    <w:rsid w:val="00DF7B00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4EEB"/>
    <w:rsid w:val="00EB7421"/>
    <w:rsid w:val="00EC2389"/>
    <w:rsid w:val="00EC36F5"/>
    <w:rsid w:val="00EC5A4D"/>
    <w:rsid w:val="00ED0DEA"/>
    <w:rsid w:val="00ED73C4"/>
    <w:rsid w:val="00F041A1"/>
    <w:rsid w:val="00F20B48"/>
    <w:rsid w:val="00F251A5"/>
    <w:rsid w:val="00F258BA"/>
    <w:rsid w:val="00F27E9C"/>
    <w:rsid w:val="00F3378D"/>
    <w:rsid w:val="00F41F41"/>
    <w:rsid w:val="00F46918"/>
    <w:rsid w:val="00F46DDE"/>
    <w:rsid w:val="00F51795"/>
    <w:rsid w:val="00F655ED"/>
    <w:rsid w:val="00F7033C"/>
    <w:rsid w:val="00F859CA"/>
    <w:rsid w:val="00F93284"/>
    <w:rsid w:val="00F96D0D"/>
    <w:rsid w:val="00F976AD"/>
    <w:rsid w:val="00FA6349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871</Words>
  <Characters>4827</Characters>
  <Application>Microsoft Office Word</Application>
  <DocSecurity>0</DocSecurity>
  <Lines>9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8</cp:revision>
  <cp:lastPrinted>2023-04-20T12:46:00Z</cp:lastPrinted>
  <dcterms:created xsi:type="dcterms:W3CDTF">2022-09-19T08:46:00Z</dcterms:created>
  <dcterms:modified xsi:type="dcterms:W3CDTF">2024-09-19T09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19e2fc456f0e0d6d3aee9dc72a0c8a5cf155382497e23c4798672ea742d4dcd</vt:lpwstr>
  </property>
</Properties>
</file>